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CC1" w:rsidRDefault="00926FB2" w:rsidP="00EA6CA3">
      <w:pPr>
        <w:rPr>
          <w:rFonts w:hint="eastAsia"/>
        </w:rPr>
      </w:pPr>
      <w:r>
        <w:rPr>
          <w:noProof/>
          <w:lang w:eastAsia="cs-CZ" w:bidi="ar-SA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1233805</wp:posOffset>
            </wp:positionH>
            <wp:positionV relativeFrom="margin">
              <wp:posOffset>-33020</wp:posOffset>
            </wp:positionV>
            <wp:extent cx="3133725" cy="946150"/>
            <wp:effectExtent l="0" t="0" r="0" b="0"/>
            <wp:wrapSquare wrapText="bothSides"/>
            <wp:docPr id="5" name="Obrázek 7" descr="https://lh3.googleusercontent.com/ELSSGWq0tVeZc0AdPe_dCsf82n-LrMOQDtLp2WjJ78nAAeouwvBb5jDse4RY_zT2wgTieYz_Xf6jpo70ge9_rXGaRKnExwBX6FzpyVv7lNt-WGLPNsfyVKIFxD7giVNdRyExAQSMlJpAufjov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" descr="https://lh3.googleusercontent.com/ELSSGWq0tVeZc0AdPe_dCsf82n-LrMOQDtLp2WjJ78nAAeouwvBb5jDse4RY_zT2wgTieYz_Xf6jpo70ge9_rXGaRKnExwBX6FzpyVv7lNt-WGLPNsfyVKIFxD7giVNdRyExAQSMlJpAufjovw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noProof/>
          <w:lang w:eastAsia="cs-CZ" w:bidi="ar-SA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margin">
              <wp:posOffset>-52070</wp:posOffset>
            </wp:positionH>
            <wp:positionV relativeFrom="margin">
              <wp:posOffset>-282575</wp:posOffset>
            </wp:positionV>
            <wp:extent cx="1166495" cy="1297305"/>
            <wp:effectExtent l="0" t="0" r="0" b="0"/>
            <wp:wrapSquare wrapText="bothSides"/>
            <wp:docPr id="4" name="obrázek 2" descr="Holka_s_mrkvi_lopat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lka_s_mrkvi_lopatko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6495" cy="1297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B7D0E" w:rsidRDefault="007B7D0E" w:rsidP="00CC1CC1">
      <w:pPr>
        <w:ind w:firstLine="708"/>
        <w:rPr>
          <w:rFonts w:ascii="Museo 700" w:hAnsi="Museo 700" w:cs="Calibri"/>
          <w:b/>
          <w:bCs/>
          <w:color w:val="EC546F"/>
          <w:sz w:val="32"/>
          <w:szCs w:val="36"/>
        </w:rPr>
      </w:pPr>
    </w:p>
    <w:p w:rsidR="009826BC" w:rsidRDefault="009826BC" w:rsidP="00CC1CC1">
      <w:pPr>
        <w:ind w:firstLine="708"/>
        <w:rPr>
          <w:rFonts w:ascii="Museo 700" w:hAnsi="Museo 700" w:cs="Calibri"/>
          <w:b/>
          <w:bCs/>
          <w:color w:val="EC546F"/>
          <w:sz w:val="32"/>
          <w:szCs w:val="36"/>
        </w:rPr>
      </w:pPr>
    </w:p>
    <w:p w:rsidR="00EA6AB9" w:rsidRDefault="00EA6AB9" w:rsidP="00CC1CC1">
      <w:pPr>
        <w:ind w:firstLine="708"/>
        <w:rPr>
          <w:rFonts w:ascii="Museo 700" w:hAnsi="Museo 700" w:cs="Calibri"/>
          <w:b/>
          <w:bCs/>
          <w:color w:val="EC546F"/>
          <w:sz w:val="32"/>
          <w:szCs w:val="36"/>
        </w:rPr>
      </w:pPr>
    </w:p>
    <w:p w:rsidR="00EA6AB9" w:rsidRDefault="00EA6AB9" w:rsidP="00CC1CC1">
      <w:pPr>
        <w:ind w:firstLine="708"/>
        <w:rPr>
          <w:rFonts w:ascii="Museo 700" w:hAnsi="Museo 700" w:cs="Calibri"/>
          <w:b/>
          <w:bCs/>
          <w:color w:val="EC546F"/>
          <w:sz w:val="32"/>
          <w:szCs w:val="36"/>
        </w:rPr>
      </w:pPr>
    </w:p>
    <w:p w:rsidR="001D5F3D" w:rsidRPr="00A00167" w:rsidRDefault="001D5F3D" w:rsidP="00A00167">
      <w:pPr>
        <w:ind w:right="-352"/>
        <w:rPr>
          <w:rFonts w:ascii="Museo 700" w:hAnsi="Museo 700" w:cs="Museo-700"/>
          <w:color w:val="ED546F"/>
          <w:sz w:val="65"/>
          <w:szCs w:val="65"/>
        </w:rPr>
      </w:pPr>
      <w:r w:rsidRPr="00A00167">
        <w:rPr>
          <w:rFonts w:ascii="Museo 700" w:hAnsi="Museo 700" w:cs="Museo-700"/>
          <w:color w:val="ED546F"/>
          <w:sz w:val="65"/>
          <w:szCs w:val="65"/>
        </w:rPr>
        <w:t>Praktický vzdělávací seminář</w:t>
      </w:r>
    </w:p>
    <w:p w:rsidR="00DC480E" w:rsidRPr="001A1BE4" w:rsidRDefault="00DC480E" w:rsidP="001A1BE4">
      <w:pPr>
        <w:ind w:right="1"/>
        <w:rPr>
          <w:rFonts w:ascii="Museo 700" w:hAnsi="Museo 700" w:cs="Museo-700"/>
          <w:color w:val="ED546F"/>
          <w:sz w:val="56"/>
          <w:szCs w:val="32"/>
        </w:rPr>
      </w:pPr>
      <w:r w:rsidRPr="001A1BE4">
        <w:rPr>
          <w:rFonts w:ascii="Museo 700" w:hAnsi="Museo 700" w:cs="Museo-700"/>
          <w:color w:val="ED546F"/>
          <w:sz w:val="56"/>
          <w:szCs w:val="32"/>
        </w:rPr>
        <w:t>Svačina pro mého školáka</w:t>
      </w:r>
    </w:p>
    <w:p w:rsidR="00E405AE" w:rsidRPr="00E405AE" w:rsidRDefault="00E405AE" w:rsidP="00E405AE">
      <w:pPr>
        <w:pStyle w:val="H2SZ"/>
        <w:rPr>
          <w:sz w:val="44"/>
          <w:szCs w:val="44"/>
        </w:rPr>
      </w:pPr>
      <w:r w:rsidRPr="00E405AE">
        <w:rPr>
          <w:sz w:val="44"/>
          <w:szCs w:val="44"/>
        </w:rPr>
        <w:t xml:space="preserve">ZŠ </w:t>
      </w:r>
      <w:r w:rsidR="00DB1694">
        <w:rPr>
          <w:sz w:val="44"/>
          <w:szCs w:val="44"/>
        </w:rPr>
        <w:t>Kněžice</w:t>
      </w:r>
    </w:p>
    <w:p w:rsidR="00EA6AB9" w:rsidRPr="00E405AE" w:rsidRDefault="00E405AE" w:rsidP="001A1BE4">
      <w:pPr>
        <w:pStyle w:val="H2SZ"/>
        <w:ind w:right="-708"/>
        <w:jc w:val="both"/>
        <w:rPr>
          <w:szCs w:val="32"/>
        </w:rPr>
      </w:pPr>
      <w:r>
        <w:rPr>
          <w:szCs w:val="32"/>
        </w:rPr>
        <w:t xml:space="preserve">Kdy: </w:t>
      </w:r>
      <w:r w:rsidR="00055F13">
        <w:rPr>
          <w:szCs w:val="32"/>
        </w:rPr>
        <w:t>20. února</w:t>
      </w:r>
      <w:r w:rsidR="00B33633">
        <w:rPr>
          <w:szCs w:val="32"/>
        </w:rPr>
        <w:t xml:space="preserve"> </w:t>
      </w:r>
      <w:r w:rsidR="00055F13">
        <w:rPr>
          <w:szCs w:val="32"/>
        </w:rPr>
        <w:t>2018</w:t>
      </w:r>
      <w:r w:rsidR="00DB1694">
        <w:rPr>
          <w:szCs w:val="32"/>
        </w:rPr>
        <w:t>, 15</w:t>
      </w:r>
      <w:r w:rsidR="00EA6AB9" w:rsidRPr="00E405AE">
        <w:rPr>
          <w:szCs w:val="32"/>
        </w:rPr>
        <w:t xml:space="preserve">.30 – </w:t>
      </w:r>
      <w:r w:rsidR="001A1BE4" w:rsidRPr="00E405AE">
        <w:rPr>
          <w:szCs w:val="32"/>
        </w:rPr>
        <w:t>17</w:t>
      </w:r>
      <w:r w:rsidR="00DB1694">
        <w:rPr>
          <w:szCs w:val="32"/>
        </w:rPr>
        <w:t>.3</w:t>
      </w:r>
      <w:r w:rsidR="001A1BE4" w:rsidRPr="00E405AE">
        <w:rPr>
          <w:szCs w:val="32"/>
        </w:rPr>
        <w:t>0</w:t>
      </w:r>
      <w:r w:rsidR="00EA6AB9" w:rsidRPr="00E405AE">
        <w:rPr>
          <w:szCs w:val="32"/>
        </w:rPr>
        <w:t xml:space="preserve"> hod.</w:t>
      </w:r>
    </w:p>
    <w:p w:rsidR="000D035B" w:rsidRPr="00DD718C" w:rsidRDefault="00DE7E09" w:rsidP="001D5F3D">
      <w:pPr>
        <w:spacing w:before="240"/>
        <w:jc w:val="both"/>
        <w:rPr>
          <w:rFonts w:ascii="Calibri" w:eastAsia="Times New Roman" w:hAnsi="Calibri" w:cs="Calibri"/>
          <w:i/>
          <w:color w:val="000000"/>
          <w:lang w:eastAsia="cs-CZ" w:bidi="ar-SA"/>
        </w:rPr>
      </w:pPr>
      <w:r w:rsidRPr="00DD718C">
        <w:rPr>
          <w:rFonts w:ascii="Calibri" w:eastAsia="Times New Roman" w:hAnsi="Calibri" w:cs="Calibri"/>
          <w:b/>
          <w:i/>
          <w:color w:val="000000"/>
          <w:lang w:eastAsia="cs-CZ" w:bidi="ar-SA"/>
        </w:rPr>
        <w:t>Přidejte se do sítě Skutečně zdravých škol</w:t>
      </w:r>
      <w:r w:rsidRPr="00DD718C">
        <w:rPr>
          <w:rFonts w:ascii="Calibri" w:eastAsia="Times New Roman" w:hAnsi="Calibri" w:cs="Calibri"/>
          <w:i/>
          <w:color w:val="000000"/>
          <w:lang w:eastAsia="cs-CZ" w:bidi="ar-SA"/>
        </w:rPr>
        <w:t>, které usilují o zlepšování kultury stravování a výživy na školách. Skutečně zdravá škola je komplexní program aktivit a hodnocení, který vám pomůže vytvořit chutné a zdravé školní stravování, obohatit vzdělávací program o pra</w:t>
      </w:r>
      <w:r w:rsidR="002F3354" w:rsidRPr="00DD718C">
        <w:rPr>
          <w:rFonts w:ascii="Calibri" w:eastAsia="Times New Roman" w:hAnsi="Calibri" w:cs="Calibri"/>
          <w:i/>
          <w:color w:val="000000"/>
          <w:lang w:eastAsia="cs-CZ" w:bidi="ar-SA"/>
        </w:rPr>
        <w:t>ktické aktivity pro vaše žáky a </w:t>
      </w:r>
      <w:r w:rsidRPr="00DD718C">
        <w:rPr>
          <w:rFonts w:ascii="Calibri" w:eastAsia="Times New Roman" w:hAnsi="Calibri" w:cs="Calibri"/>
          <w:i/>
          <w:color w:val="000000"/>
          <w:lang w:eastAsia="cs-CZ" w:bidi="ar-SA"/>
        </w:rPr>
        <w:t>propojit se s místní komunitou. Více informací</w:t>
      </w:r>
      <w:r w:rsidR="00DD2DE1">
        <w:rPr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947420</wp:posOffset>
                </wp:positionH>
                <wp:positionV relativeFrom="paragraph">
                  <wp:posOffset>8806180</wp:posOffset>
                </wp:positionV>
                <wp:extent cx="7648575" cy="533400"/>
                <wp:effectExtent l="0" t="0" r="0" b="0"/>
                <wp:wrapNone/>
                <wp:docPr id="3" name="Textové po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648575" cy="533400"/>
                        </a:xfrm>
                        <a:prstGeom prst="rect">
                          <a:avLst/>
                        </a:prstGeom>
                        <a:solidFill>
                          <a:srgbClr val="EC546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D035B" w:rsidRPr="00DD718C" w:rsidRDefault="000D035B" w:rsidP="000D035B">
                            <w:pPr>
                              <w:jc w:val="center"/>
                              <w:rPr>
                                <w:rFonts w:ascii="Museo 700" w:hAnsi="Museo 700"/>
                                <w:color w:val="FFFFFF"/>
                                <w:sz w:val="44"/>
                              </w:rPr>
                            </w:pPr>
                            <w:r w:rsidRPr="00DD718C">
                              <w:rPr>
                                <w:rFonts w:ascii="Museo 700" w:hAnsi="Museo 700"/>
                                <w:color w:val="FFFFFF"/>
                                <w:sz w:val="44"/>
                              </w:rPr>
                              <w:t>www.skutecnezdravaskola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3" o:spid="_x0000_s1026" type="#_x0000_t202" style="position:absolute;left:0;text-align:left;margin-left:-74.6pt;margin-top:693.4pt;width:602.25pt;height:4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" fillcolor="#ec546f" stroked="f" strokeweight=".5pt">
                <v:path arrowok="t"/>
                <v:textbox>
                  <w:txbxContent>
                    <w:p w:rsidR="000D035B" w:rsidRPr="00DD718C" w:rsidRDefault="000D035B" w:rsidP="000D035B">
                      <w:pPr>
                        <w:jc w:val="center"/>
                        <w:rPr>
                          <w:rFonts w:ascii="Museo 700" w:hAnsi="Museo 700"/>
                          <w:color w:val="FFFFFF"/>
                          <w:sz w:val="44"/>
                        </w:rPr>
                      </w:pPr>
                      <w:r w:rsidRPr="00DD718C">
                        <w:rPr>
                          <w:rFonts w:ascii="Museo 700" w:hAnsi="Museo 700"/>
                          <w:color w:val="FFFFFF"/>
                          <w:sz w:val="44"/>
                        </w:rPr>
                        <w:t>www.skutecnezdravaskola.cz</w:t>
                      </w:r>
                    </w:p>
                  </w:txbxContent>
                </v:textbox>
              </v:shape>
            </w:pict>
          </mc:Fallback>
        </mc:AlternateContent>
      </w:r>
      <w:r w:rsidRPr="00DD718C">
        <w:rPr>
          <w:rFonts w:ascii="Calibri" w:eastAsia="Times New Roman" w:hAnsi="Calibri" w:cs="Calibri"/>
          <w:i/>
          <w:color w:val="000000"/>
          <w:lang w:eastAsia="cs-CZ" w:bidi="ar-SA"/>
        </w:rPr>
        <w:t xml:space="preserve"> na stránkách Skutečně zdravé školy.</w:t>
      </w:r>
    </w:p>
    <w:p w:rsidR="00DE7E09" w:rsidRPr="00EA6AB9" w:rsidRDefault="00DE7E09" w:rsidP="00A00167">
      <w:pPr>
        <w:pStyle w:val="H2SZ"/>
        <w:spacing w:before="240"/>
        <w:ind w:right="-283"/>
      </w:pPr>
      <w:r w:rsidRPr="00EA6AB9">
        <w:t>Program</w:t>
      </w:r>
    </w:p>
    <w:p w:rsidR="001D5F3D" w:rsidRPr="001D5F3D" w:rsidRDefault="001D5F3D" w:rsidP="001D5F3D">
      <w:pPr>
        <w:pStyle w:val="Default"/>
        <w:numPr>
          <w:ilvl w:val="0"/>
          <w:numId w:val="1"/>
        </w:numPr>
        <w:spacing w:after="22"/>
        <w:rPr>
          <w:szCs w:val="22"/>
        </w:rPr>
      </w:pPr>
      <w:r w:rsidRPr="001D5F3D">
        <w:rPr>
          <w:szCs w:val="22"/>
        </w:rPr>
        <w:t>Jak připravit zdravou a zajímavou svačinu, která se vám odpoledne nevrátí domů jak bumerang.</w:t>
      </w:r>
    </w:p>
    <w:p w:rsidR="001D5F3D" w:rsidRPr="001D5F3D" w:rsidRDefault="00926FB2" w:rsidP="001D5F3D">
      <w:pPr>
        <w:pStyle w:val="Default"/>
        <w:numPr>
          <w:ilvl w:val="0"/>
          <w:numId w:val="1"/>
        </w:numPr>
        <w:spacing w:after="22"/>
        <w:rPr>
          <w:szCs w:val="22"/>
        </w:rPr>
      </w:pPr>
      <w:r>
        <w:rPr>
          <w:noProof/>
          <w:szCs w:val="22"/>
          <w:lang w:eastAsia="cs-CZ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margin">
              <wp:posOffset>3373755</wp:posOffset>
            </wp:positionH>
            <wp:positionV relativeFrom="margin">
              <wp:posOffset>4686300</wp:posOffset>
            </wp:positionV>
            <wp:extent cx="2624455" cy="1750695"/>
            <wp:effectExtent l="0" t="0" r="0" b="1905"/>
            <wp:wrapSquare wrapText="bothSides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rabička-dózy-svačina-toast-chléb-pečivo-zelenina-zdraví-nápoj-pití-džu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455" cy="1750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="001D5F3D" w:rsidRPr="001D5F3D">
        <w:rPr>
          <w:szCs w:val="22"/>
        </w:rPr>
        <w:t>Jaké potraviny mít doma v zásobě.</w:t>
      </w:r>
    </w:p>
    <w:p w:rsidR="001D5F3D" w:rsidRPr="001D5F3D" w:rsidRDefault="001D5F3D" w:rsidP="001D5F3D">
      <w:pPr>
        <w:pStyle w:val="Default"/>
        <w:numPr>
          <w:ilvl w:val="0"/>
          <w:numId w:val="1"/>
        </w:numPr>
        <w:spacing w:after="22"/>
        <w:rPr>
          <w:szCs w:val="22"/>
        </w:rPr>
      </w:pPr>
      <w:r w:rsidRPr="001D5F3D">
        <w:rPr>
          <w:szCs w:val="22"/>
        </w:rPr>
        <w:t>Jaké pomocníky si pořídit do kuchyně.</w:t>
      </w:r>
    </w:p>
    <w:p w:rsidR="001D5F3D" w:rsidRPr="001D5F3D" w:rsidRDefault="001D5F3D" w:rsidP="001D5F3D">
      <w:pPr>
        <w:pStyle w:val="H2SZ"/>
        <w:spacing w:before="240"/>
      </w:pPr>
      <w:r w:rsidRPr="001D5F3D">
        <w:t>Občerstvení</w:t>
      </w:r>
      <w:r w:rsidR="00E405AE">
        <w:t xml:space="preserve">                                                    </w:t>
      </w:r>
    </w:p>
    <w:p w:rsidR="001D5F3D" w:rsidRPr="001D5F3D" w:rsidRDefault="001D5F3D" w:rsidP="00481C32">
      <w:pPr>
        <w:pStyle w:val="Default"/>
        <w:numPr>
          <w:ilvl w:val="0"/>
          <w:numId w:val="1"/>
        </w:numPr>
        <w:spacing w:after="22"/>
        <w:rPr>
          <w:szCs w:val="22"/>
        </w:rPr>
      </w:pPr>
      <w:r w:rsidRPr="001D5F3D">
        <w:rPr>
          <w:szCs w:val="22"/>
        </w:rPr>
        <w:t>Ochutnáte sladké a slané varianty zdravých svačin.</w:t>
      </w:r>
    </w:p>
    <w:p w:rsidR="00BB38CF" w:rsidRPr="00EA6AB9" w:rsidRDefault="00BB38CF" w:rsidP="00135111">
      <w:pPr>
        <w:pStyle w:val="H2SZ"/>
        <w:spacing w:before="240"/>
      </w:pPr>
      <w:r w:rsidRPr="00EA6AB9">
        <w:t>Účastníci obdr</w:t>
      </w:r>
      <w:r w:rsidR="00295DF7">
        <w:t>ž</w:t>
      </w:r>
      <w:r w:rsidR="00E405AE">
        <w:t xml:space="preserve">í                                </w:t>
      </w:r>
    </w:p>
    <w:p w:rsidR="001D5F3D" w:rsidRPr="001D5F3D" w:rsidRDefault="00CD6C4A" w:rsidP="00481C32">
      <w:pPr>
        <w:pStyle w:val="Default"/>
        <w:numPr>
          <w:ilvl w:val="0"/>
          <w:numId w:val="1"/>
        </w:numPr>
        <w:spacing w:after="22"/>
        <w:rPr>
          <w:szCs w:val="22"/>
        </w:rPr>
      </w:pPr>
      <w:r>
        <w:rPr>
          <w:szCs w:val="22"/>
        </w:rPr>
        <w:t>manuál s recepty</w:t>
      </w:r>
    </w:p>
    <w:p w:rsidR="001D5F3D" w:rsidRDefault="001D5F3D" w:rsidP="001D5F3D">
      <w:pPr>
        <w:pStyle w:val="Default"/>
        <w:spacing w:after="22"/>
        <w:rPr>
          <w:sz w:val="22"/>
          <w:szCs w:val="22"/>
        </w:rPr>
      </w:pPr>
    </w:p>
    <w:p w:rsidR="001D5F3D" w:rsidRPr="00DD718C" w:rsidRDefault="001D5F3D" w:rsidP="001D5F3D">
      <w:pPr>
        <w:pStyle w:val="Bezmezer"/>
        <w:rPr>
          <w:rFonts w:ascii="Calibri" w:hAnsi="Calibri" w:cs="Calibri"/>
          <w:sz w:val="28"/>
        </w:rPr>
      </w:pPr>
      <w:r w:rsidRPr="00DD718C">
        <w:rPr>
          <w:rFonts w:ascii="Calibri" w:hAnsi="Calibri" w:cs="Calibri"/>
          <w:sz w:val="28"/>
        </w:rPr>
        <w:t xml:space="preserve"> telefonicky na čísle </w:t>
      </w:r>
      <w:r w:rsidR="00DC480E" w:rsidRPr="00DD718C">
        <w:rPr>
          <w:rFonts w:ascii="Calibri" w:hAnsi="Calibri" w:cs="Calibri"/>
          <w:sz w:val="28"/>
        </w:rPr>
        <w:t>…</w:t>
      </w:r>
      <w:r w:rsidR="00DD2DE1">
        <w:rPr>
          <w:rFonts w:ascii="Calibri" w:hAnsi="Calibri" w:cs="Calibri"/>
          <w:sz w:val="28"/>
        </w:rPr>
        <w:t>733 534 376 nebo marcela.jiranova@seznam.cz</w:t>
      </w:r>
    </w:p>
    <w:p w:rsidR="001D5F3D" w:rsidRDefault="001D5F3D" w:rsidP="00BB38CF">
      <w:pPr>
        <w:jc w:val="both"/>
        <w:rPr>
          <w:rFonts w:ascii="Museo 700" w:hAnsi="Museo 700" w:cs="Museo-700"/>
          <w:color w:val="ED546F"/>
          <w:sz w:val="22"/>
          <w:szCs w:val="32"/>
        </w:rPr>
      </w:pPr>
    </w:p>
    <w:p w:rsidR="001D5F3D" w:rsidRDefault="001D5F3D" w:rsidP="00BB38CF">
      <w:pPr>
        <w:jc w:val="both"/>
        <w:rPr>
          <w:rFonts w:ascii="Museo 700" w:hAnsi="Museo 700" w:cs="Museo-700"/>
          <w:color w:val="ED546F"/>
          <w:sz w:val="22"/>
          <w:szCs w:val="32"/>
        </w:rPr>
      </w:pPr>
    </w:p>
    <w:p w:rsidR="00A51723" w:rsidRDefault="00B301C1" w:rsidP="00A51723">
      <w:pPr>
        <w:jc w:val="both"/>
        <w:rPr>
          <w:rFonts w:hint="eastAsia"/>
        </w:rPr>
      </w:pPr>
      <w:r w:rsidRPr="00EA6AB9">
        <w:rPr>
          <w:rFonts w:ascii="Museo 700" w:hAnsi="Museo 700" w:cs="Museo-700"/>
          <w:color w:val="ED546F"/>
          <w:sz w:val="28"/>
          <w:szCs w:val="32"/>
        </w:rPr>
        <w:t>Místo konání:</w:t>
      </w:r>
      <w:r>
        <w:rPr>
          <w:rFonts w:ascii="Museo 700" w:hAnsi="Museo 700" w:cs="Museo-700"/>
          <w:color w:val="ED546F"/>
          <w:szCs w:val="32"/>
        </w:rPr>
        <w:tab/>
      </w:r>
      <w:r w:rsidR="00EA6AB9">
        <w:rPr>
          <w:rFonts w:ascii="Museo 700" w:hAnsi="Museo 700" w:cs="Museo-700"/>
          <w:color w:val="ED546F"/>
          <w:szCs w:val="32"/>
        </w:rPr>
        <w:tab/>
      </w:r>
      <w:r w:rsidR="00DB1694">
        <w:rPr>
          <w:rFonts w:ascii="Calibri" w:hAnsi="Calibri" w:cs="Calibri"/>
        </w:rPr>
        <w:t>ZŠ Kněžice, Kněžice 5, okres Nymburk</w:t>
      </w:r>
    </w:p>
    <w:p w:rsidR="00FB7F44" w:rsidRDefault="00FB7F44" w:rsidP="00E405AE">
      <w:pPr>
        <w:pStyle w:val="Bezmezer"/>
        <w:rPr>
          <w:rFonts w:hint="eastAsia"/>
        </w:rPr>
      </w:pPr>
      <w:r w:rsidRPr="00EA6AB9">
        <w:rPr>
          <w:rFonts w:cs="Museo-700"/>
          <w:color w:val="ED546F"/>
          <w:sz w:val="28"/>
          <w:szCs w:val="32"/>
        </w:rPr>
        <w:t>Lektor:</w:t>
      </w:r>
      <w:r w:rsidRPr="00EA6AB9">
        <w:rPr>
          <w:sz w:val="28"/>
        </w:rPr>
        <w:t xml:space="preserve"> </w:t>
      </w:r>
      <w:r w:rsidR="001C515C">
        <w:tab/>
      </w:r>
      <w:r w:rsidR="00B301C1">
        <w:tab/>
      </w:r>
      <w:r w:rsidR="00EA6AB9" w:rsidRPr="00E405AE">
        <w:rPr>
          <w:rFonts w:ascii="Calibri" w:hAnsi="Calibri" w:cs="Calibri"/>
        </w:rPr>
        <w:tab/>
      </w:r>
      <w:r w:rsidR="00055F13">
        <w:rPr>
          <w:rFonts w:ascii="Calibri" w:hAnsi="Calibri" w:cs="Calibri"/>
        </w:rPr>
        <w:t>Eva Riegerová</w:t>
      </w:r>
      <w:r w:rsidR="00E405AE" w:rsidRPr="00E405AE">
        <w:rPr>
          <w:rFonts w:ascii="Calibri" w:hAnsi="Calibri" w:cs="Calibri"/>
        </w:rPr>
        <w:t xml:space="preserve">, </w:t>
      </w:r>
      <w:r w:rsidR="00DB1694">
        <w:rPr>
          <w:rFonts w:ascii="Calibri" w:hAnsi="Calibri" w:cs="Calibri"/>
        </w:rPr>
        <w:t xml:space="preserve"> </w:t>
      </w:r>
      <w:r w:rsidR="001B7190" w:rsidRPr="00E405AE">
        <w:rPr>
          <w:rFonts w:ascii="Calibri" w:hAnsi="Calibri" w:cs="Calibri"/>
        </w:rPr>
        <w:t>Skutečně zdravá škola</w:t>
      </w:r>
    </w:p>
    <w:p w:rsidR="001A1BE4" w:rsidRPr="00DD718C" w:rsidRDefault="003E17E9" w:rsidP="00135111">
      <w:pPr>
        <w:jc w:val="both"/>
        <w:rPr>
          <w:rFonts w:ascii="Calibri" w:hAnsi="Calibri" w:cs="Calibri"/>
        </w:rPr>
      </w:pPr>
      <w:r w:rsidRPr="00EA6AB9">
        <w:rPr>
          <w:rFonts w:ascii="Museo 700" w:hAnsi="Museo 700" w:cs="Museo-700"/>
          <w:color w:val="ED546F"/>
          <w:sz w:val="28"/>
          <w:szCs w:val="32"/>
        </w:rPr>
        <w:t>Cena:</w:t>
      </w:r>
      <w:r w:rsidRPr="00EA6AB9">
        <w:rPr>
          <w:b/>
          <w:sz w:val="26"/>
        </w:rPr>
        <w:tab/>
      </w:r>
      <w:r w:rsidR="001C515C">
        <w:rPr>
          <w:b/>
        </w:rPr>
        <w:tab/>
      </w:r>
      <w:r w:rsidR="00DB1694">
        <w:rPr>
          <w:b/>
        </w:rPr>
        <w:t xml:space="preserve">            </w:t>
      </w:r>
      <w:r w:rsidR="00E405AE">
        <w:rPr>
          <w:rFonts w:ascii="Calibri" w:hAnsi="Calibri" w:cs="Calibri"/>
        </w:rPr>
        <w:t>zdarma</w:t>
      </w:r>
    </w:p>
    <w:p w:rsidR="001A1BE4" w:rsidRDefault="001A1BE4" w:rsidP="00135111">
      <w:pPr>
        <w:jc w:val="both"/>
        <w:rPr>
          <w:rFonts w:ascii="Museo 700" w:hAnsi="Museo 700" w:cs="Museo-700"/>
          <w:color w:val="ED546F"/>
          <w:sz w:val="28"/>
          <w:szCs w:val="32"/>
        </w:rPr>
      </w:pPr>
    </w:p>
    <w:p w:rsidR="00DD2DE1" w:rsidRDefault="00DD2DE1" w:rsidP="00135111">
      <w:pPr>
        <w:jc w:val="both"/>
        <w:rPr>
          <w:rFonts w:ascii="Museo 700" w:hAnsi="Museo 700" w:cs="Museo-700"/>
          <w:color w:val="ED546F"/>
          <w:sz w:val="28"/>
          <w:szCs w:val="32"/>
        </w:rPr>
      </w:pPr>
      <w:r>
        <w:rPr>
          <w:rFonts w:ascii="Museo 700" w:hAnsi="Museo 700" w:cs="Museo-700"/>
          <w:color w:val="ED546F"/>
          <w:sz w:val="28"/>
          <w:szCs w:val="32"/>
        </w:rPr>
        <w:t xml:space="preserve">Ano                                                        ne </w:t>
      </w:r>
    </w:p>
    <w:p w:rsidR="00DD2DE1" w:rsidRDefault="00DD2DE1" w:rsidP="00135111">
      <w:pPr>
        <w:jc w:val="both"/>
        <w:rPr>
          <w:rFonts w:ascii="Museo 700" w:hAnsi="Museo 700" w:cs="Museo-700"/>
          <w:color w:val="ED546F"/>
          <w:sz w:val="28"/>
          <w:szCs w:val="32"/>
        </w:rPr>
      </w:pPr>
    </w:p>
    <w:p w:rsidR="00DD2DE1" w:rsidRPr="00B853FD" w:rsidRDefault="00DD2DE1" w:rsidP="00135111">
      <w:pPr>
        <w:jc w:val="both"/>
        <w:rPr>
          <w:rFonts w:ascii="Museo 700" w:hAnsi="Museo 700" w:cs="Museo-700"/>
          <w:color w:val="ED546F"/>
          <w:sz w:val="28"/>
          <w:szCs w:val="32"/>
        </w:rPr>
      </w:pPr>
      <w:r>
        <w:rPr>
          <w:rFonts w:ascii="Museo 700" w:hAnsi="Museo 700" w:cs="Museo-700"/>
          <w:color w:val="ED546F"/>
          <w:sz w:val="28"/>
          <w:szCs w:val="32"/>
        </w:rPr>
        <w:t>Děkuji.  Mgr. Marcela Jiráňová, ředitelka školy</w:t>
      </w:r>
      <w:bookmarkStart w:id="0" w:name="_GoBack"/>
      <w:bookmarkEnd w:id="0"/>
    </w:p>
    <w:sectPr w:rsidR="00DD2DE1" w:rsidRPr="00B853FD" w:rsidSect="00A00167">
      <w:footerReference w:type="default" r:id="rId10"/>
      <w:pgSz w:w="11906" w:h="16838"/>
      <w:pgMar w:top="1417" w:right="1466" w:bottom="1417" w:left="1417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656" w:rsidRDefault="00616656" w:rsidP="000D035B">
      <w:pPr>
        <w:rPr>
          <w:rFonts w:hint="eastAsia"/>
        </w:rPr>
      </w:pPr>
      <w:r>
        <w:separator/>
      </w:r>
    </w:p>
  </w:endnote>
  <w:endnote w:type="continuationSeparator" w:id="0">
    <w:p w:rsidR="00616656" w:rsidRDefault="00616656" w:rsidP="000D035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useo 700">
    <w:altName w:val="Times New Roman"/>
    <w:panose1 w:val="00000000000000000000"/>
    <w:charset w:val="00"/>
    <w:family w:val="modern"/>
    <w:notTrueType/>
    <w:pitch w:val="variable"/>
    <w:sig w:usb0="00000001" w:usb1="4000004A" w:usb2="00000000" w:usb3="00000000" w:csb0="00000093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useo-7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4ED" w:rsidRDefault="00DD2DE1">
    <w:pPr>
      <w:pStyle w:val="Zpat"/>
      <w:rPr>
        <w:rFonts w:hint="eastAsia"/>
      </w:rPr>
    </w:pPr>
    <w:r>
      <w:rPr>
        <w:rFonts w:hint="eastAsia"/>
        <w:noProof/>
        <w:color w:val="FF0000"/>
        <w:lang w:eastAsia="cs-CZ" w:bidi="ar-SA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924560</wp:posOffset>
              </wp:positionH>
              <wp:positionV relativeFrom="paragraph">
                <wp:posOffset>268605</wp:posOffset>
              </wp:positionV>
              <wp:extent cx="7594600" cy="357505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94600" cy="357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65525" w:rsidRPr="00F262DD" w:rsidRDefault="00E65525" w:rsidP="00B37985">
                          <w:pPr>
                            <w:jc w:val="center"/>
                            <w:rPr>
                              <w:rFonts w:ascii="Museo 700" w:hAnsi="Museo 700"/>
                              <w:color w:val="FFFFFF"/>
                              <w:sz w:val="32"/>
                            </w:rPr>
                          </w:pPr>
                          <w:r w:rsidRPr="00F262DD">
                            <w:rPr>
                              <w:rFonts w:ascii="Museo 700" w:hAnsi="Museo 700"/>
                              <w:color w:val="FFFFFF"/>
                              <w:sz w:val="32"/>
                            </w:rPr>
                            <w:t>www.skutecnezdravaskola.c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72.8pt;margin-top:21.15pt;width:598pt;height:2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B2mtgIAALk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" filled="f" stroked="f">
              <v:textbox>
                <w:txbxContent>
                  <w:p w:rsidR="00E65525" w:rsidRPr="00F262DD" w:rsidRDefault="00E65525" w:rsidP="00B37985">
                    <w:pPr>
                      <w:jc w:val="center"/>
                      <w:rPr>
                        <w:rFonts w:ascii="Museo 700" w:hAnsi="Museo 700"/>
                        <w:color w:val="FFFFFF"/>
                        <w:sz w:val="32"/>
                      </w:rPr>
                    </w:pPr>
                    <w:r w:rsidRPr="00F262DD">
                      <w:rPr>
                        <w:rFonts w:ascii="Museo 700" w:hAnsi="Museo 700"/>
                        <w:color w:val="FFFFFF"/>
                        <w:sz w:val="32"/>
                      </w:rPr>
                      <w:t>www.skutecnezdravaskola.cz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  <w:color w:val="FF0000"/>
        <w:lang w:eastAsia="cs-CZ"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1408430</wp:posOffset>
              </wp:positionH>
              <wp:positionV relativeFrom="paragraph">
                <wp:posOffset>332105</wp:posOffset>
              </wp:positionV>
              <wp:extent cx="8078470" cy="414020"/>
              <wp:effectExtent l="0" t="0" r="0" b="508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78470" cy="414020"/>
                      </a:xfrm>
                      <a:prstGeom prst="rect">
                        <a:avLst/>
                      </a:prstGeom>
                      <a:solidFill>
                        <a:srgbClr val="EC546F"/>
                      </a:solidFill>
                      <a:ln w="9525">
                        <a:solidFill>
                          <a:srgbClr val="EC546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297573" id="Rectangle 4" o:spid="_x0000_s1026" style="position:absolute;margin-left:-110.9pt;margin-top:26.15pt;width:636.1pt;height:32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" fillcolor="#ec546f" strokecolor="#ec546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656" w:rsidRDefault="00616656" w:rsidP="000D035B">
      <w:pPr>
        <w:rPr>
          <w:rFonts w:hint="eastAsia"/>
        </w:rPr>
      </w:pPr>
      <w:r>
        <w:separator/>
      </w:r>
    </w:p>
  </w:footnote>
  <w:footnote w:type="continuationSeparator" w:id="0">
    <w:p w:rsidR="00616656" w:rsidRDefault="00616656" w:rsidP="000D035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972B3"/>
    <w:multiLevelType w:val="hybridMultilevel"/>
    <w:tmpl w:val="D3A4DEB4"/>
    <w:lvl w:ilvl="0" w:tplc="2D1E1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546F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zI1NjEwMbMwNTdR0lEKTi0uzszPAykwNKgFALW+RkwtAAAA"/>
  </w:docVars>
  <w:rsids>
    <w:rsidRoot w:val="004D18D0"/>
    <w:rsid w:val="00036240"/>
    <w:rsid w:val="00055F13"/>
    <w:rsid w:val="000C1845"/>
    <w:rsid w:val="000C32A4"/>
    <w:rsid w:val="000D035B"/>
    <w:rsid w:val="00105D78"/>
    <w:rsid w:val="00126BDC"/>
    <w:rsid w:val="00135111"/>
    <w:rsid w:val="00165BFB"/>
    <w:rsid w:val="001A1BE4"/>
    <w:rsid w:val="001B7190"/>
    <w:rsid w:val="001C515C"/>
    <w:rsid w:val="001D5F3D"/>
    <w:rsid w:val="001F7C71"/>
    <w:rsid w:val="00295DF7"/>
    <w:rsid w:val="002C4C13"/>
    <w:rsid w:val="002F3354"/>
    <w:rsid w:val="003116C8"/>
    <w:rsid w:val="003304C0"/>
    <w:rsid w:val="00387106"/>
    <w:rsid w:val="003A6E4B"/>
    <w:rsid w:val="003E17E9"/>
    <w:rsid w:val="004143F3"/>
    <w:rsid w:val="0041671C"/>
    <w:rsid w:val="00450A38"/>
    <w:rsid w:val="00481C32"/>
    <w:rsid w:val="004D18D0"/>
    <w:rsid w:val="004F0AF8"/>
    <w:rsid w:val="00523ED2"/>
    <w:rsid w:val="00525CB2"/>
    <w:rsid w:val="005B4FA6"/>
    <w:rsid w:val="005C059E"/>
    <w:rsid w:val="005C6FCB"/>
    <w:rsid w:val="005C7AA9"/>
    <w:rsid w:val="006102A8"/>
    <w:rsid w:val="00616656"/>
    <w:rsid w:val="006679A3"/>
    <w:rsid w:val="006C0E66"/>
    <w:rsid w:val="006C3A57"/>
    <w:rsid w:val="006E2C1A"/>
    <w:rsid w:val="00703B86"/>
    <w:rsid w:val="00731647"/>
    <w:rsid w:val="00794217"/>
    <w:rsid w:val="007B7D0E"/>
    <w:rsid w:val="007C054A"/>
    <w:rsid w:val="007C4061"/>
    <w:rsid w:val="00867288"/>
    <w:rsid w:val="008A7A91"/>
    <w:rsid w:val="008B192F"/>
    <w:rsid w:val="0090388F"/>
    <w:rsid w:val="00926FB2"/>
    <w:rsid w:val="009826BC"/>
    <w:rsid w:val="009E795C"/>
    <w:rsid w:val="00A00167"/>
    <w:rsid w:val="00A10AF5"/>
    <w:rsid w:val="00A51723"/>
    <w:rsid w:val="00A939AE"/>
    <w:rsid w:val="00AC1859"/>
    <w:rsid w:val="00B301C1"/>
    <w:rsid w:val="00B33633"/>
    <w:rsid w:val="00B33827"/>
    <w:rsid w:val="00B37985"/>
    <w:rsid w:val="00B853FD"/>
    <w:rsid w:val="00B92720"/>
    <w:rsid w:val="00BA77A9"/>
    <w:rsid w:val="00BB38CF"/>
    <w:rsid w:val="00C005CA"/>
    <w:rsid w:val="00C11101"/>
    <w:rsid w:val="00CB4A80"/>
    <w:rsid w:val="00CC1CC1"/>
    <w:rsid w:val="00CD6C4A"/>
    <w:rsid w:val="00D30946"/>
    <w:rsid w:val="00D422EE"/>
    <w:rsid w:val="00D704ED"/>
    <w:rsid w:val="00D73BD9"/>
    <w:rsid w:val="00DB1620"/>
    <w:rsid w:val="00DB1694"/>
    <w:rsid w:val="00DC480E"/>
    <w:rsid w:val="00DD2DE1"/>
    <w:rsid w:val="00DD718C"/>
    <w:rsid w:val="00DE7E09"/>
    <w:rsid w:val="00E405AE"/>
    <w:rsid w:val="00E55994"/>
    <w:rsid w:val="00E65525"/>
    <w:rsid w:val="00E95E8D"/>
    <w:rsid w:val="00EA6AB9"/>
    <w:rsid w:val="00EA6CA3"/>
    <w:rsid w:val="00EB0BA7"/>
    <w:rsid w:val="00EF7AE4"/>
    <w:rsid w:val="00F54E15"/>
    <w:rsid w:val="00F87937"/>
    <w:rsid w:val="00FB7F44"/>
    <w:rsid w:val="00FC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9DA599"/>
  <w15:docId w15:val="{D857EA0D-0D42-497B-8947-C9FF2B5A0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CC1CC1"/>
    <w:pPr>
      <w:widowControl w:val="0"/>
      <w:suppressAutoHyphens/>
    </w:pPr>
    <w:rPr>
      <w:rFonts w:ascii="Liberation Serif" w:hAnsi="Liberation Serif" w:cs="Arial"/>
      <w:color w:val="00000A"/>
      <w:sz w:val="24"/>
      <w:szCs w:val="24"/>
      <w:lang w:eastAsia="zh-CN" w:bidi="hi-IN"/>
    </w:rPr>
  </w:style>
  <w:style w:type="paragraph" w:styleId="Nadpis3">
    <w:name w:val="heading 3"/>
    <w:basedOn w:val="Normln"/>
    <w:link w:val="Nadpis3Char"/>
    <w:uiPriority w:val="9"/>
    <w:qFormat/>
    <w:rsid w:val="00E405AE"/>
    <w:pPr>
      <w:widowControl/>
      <w:suppressAutoHyphens w:val="0"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uiPriority w:val="22"/>
    <w:qFormat/>
    <w:rsid w:val="00C005CA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0D035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D035B"/>
  </w:style>
  <w:style w:type="paragraph" w:styleId="Zpat">
    <w:name w:val="footer"/>
    <w:basedOn w:val="Normln"/>
    <w:link w:val="ZpatChar"/>
    <w:uiPriority w:val="99"/>
    <w:unhideWhenUsed/>
    <w:rsid w:val="000D035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D035B"/>
  </w:style>
  <w:style w:type="paragraph" w:customStyle="1" w:styleId="H2SZ">
    <w:name w:val="H2_SZŠ"/>
    <w:basedOn w:val="Normln"/>
    <w:qFormat/>
    <w:rsid w:val="00CC1CC1"/>
    <w:pPr>
      <w:widowControl/>
      <w:suppressAutoHyphens w:val="0"/>
      <w:spacing w:before="120" w:after="120"/>
    </w:pPr>
    <w:rPr>
      <w:rFonts w:ascii="Museo 700" w:eastAsia="Calibri" w:hAnsi="Museo 700" w:cs="Tahoma"/>
      <w:b/>
      <w:color w:val="438F2C"/>
      <w:sz w:val="32"/>
      <w:lang w:eastAsia="en-US" w:bidi="ar-SA"/>
    </w:rPr>
  </w:style>
  <w:style w:type="paragraph" w:customStyle="1" w:styleId="Default">
    <w:name w:val="Default"/>
    <w:rsid w:val="00DE7E0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paragraph" w:customStyle="1" w:styleId="H5SZ">
    <w:name w:val="H5_SZŠ"/>
    <w:basedOn w:val="Normln"/>
    <w:qFormat/>
    <w:rsid w:val="00DE7E09"/>
    <w:pPr>
      <w:keepNext/>
      <w:keepLines/>
      <w:widowControl/>
      <w:suppressAutoHyphens w:val="0"/>
      <w:spacing w:before="240" w:after="120"/>
      <w:jc w:val="both"/>
      <w:outlineLvl w:val="2"/>
    </w:pPr>
    <w:rPr>
      <w:rFonts w:ascii="Museo 700" w:eastAsia="Times New Roman" w:hAnsi="Museo 700" w:cs="Times New Roman"/>
      <w:b/>
      <w:bCs/>
      <w:color w:val="EC546F"/>
      <w:sz w:val="26"/>
      <w:szCs w:val="20"/>
      <w:lang w:eastAsia="en-US" w:bidi="ar-SA"/>
    </w:rPr>
  </w:style>
  <w:style w:type="paragraph" w:styleId="Bezmezer">
    <w:name w:val="No Spacing"/>
    <w:uiPriority w:val="1"/>
    <w:qFormat/>
    <w:rsid w:val="00DE7E09"/>
    <w:pPr>
      <w:widowControl w:val="0"/>
      <w:suppressAutoHyphens/>
    </w:pPr>
    <w:rPr>
      <w:rFonts w:ascii="Liberation Serif" w:hAnsi="Liberation Serif" w:cs="Mangal"/>
      <w:color w:val="00000A"/>
      <w:sz w:val="24"/>
      <w:szCs w:val="21"/>
      <w:lang w:eastAsia="zh-CN" w:bidi="hi-IN"/>
    </w:rPr>
  </w:style>
  <w:style w:type="character" w:styleId="Odkaznakoment">
    <w:name w:val="annotation reference"/>
    <w:uiPriority w:val="99"/>
    <w:semiHidden/>
    <w:unhideWhenUsed/>
    <w:rsid w:val="00E559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55994"/>
    <w:rPr>
      <w:rFonts w:cs="Mangal"/>
      <w:sz w:val="20"/>
      <w:szCs w:val="18"/>
    </w:rPr>
  </w:style>
  <w:style w:type="character" w:customStyle="1" w:styleId="TextkomenteChar">
    <w:name w:val="Text komentáře Char"/>
    <w:link w:val="Textkomente"/>
    <w:uiPriority w:val="99"/>
    <w:semiHidden/>
    <w:rsid w:val="00E55994"/>
    <w:rPr>
      <w:rFonts w:ascii="Liberation Serif" w:eastAsia="SimSun" w:hAnsi="Liberation Serif" w:cs="Mangal"/>
      <w:color w:val="00000A"/>
      <w:szCs w:val="18"/>
      <w:lang w:eastAsia="zh-CN" w:bidi="hi-I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599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55994"/>
    <w:rPr>
      <w:rFonts w:ascii="Liberation Serif" w:eastAsia="SimSun" w:hAnsi="Liberation Serif" w:cs="Mangal"/>
      <w:b/>
      <w:bCs/>
      <w:color w:val="00000A"/>
      <w:szCs w:val="18"/>
      <w:lang w:eastAsia="zh-CN" w:bidi="hi-I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55994"/>
    <w:rPr>
      <w:rFonts w:ascii="Segoe UI" w:hAnsi="Segoe UI" w:cs="Mangal"/>
      <w:sz w:val="18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55994"/>
    <w:rPr>
      <w:rFonts w:ascii="Segoe UI" w:eastAsia="SimSun" w:hAnsi="Segoe UI" w:cs="Mangal"/>
      <w:color w:val="00000A"/>
      <w:sz w:val="18"/>
      <w:szCs w:val="16"/>
      <w:lang w:eastAsia="zh-CN" w:bidi="hi-IN"/>
    </w:rPr>
  </w:style>
  <w:style w:type="paragraph" w:styleId="Normlnweb">
    <w:name w:val="Normal (Web)"/>
    <w:basedOn w:val="Normln"/>
    <w:uiPriority w:val="99"/>
    <w:semiHidden/>
    <w:unhideWhenUsed/>
    <w:rsid w:val="00BB38CF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cs-CZ" w:bidi="ar-SA"/>
    </w:rPr>
  </w:style>
  <w:style w:type="character" w:customStyle="1" w:styleId="Nadpis3Char">
    <w:name w:val="Nadpis 3 Char"/>
    <w:basedOn w:val="Standardnpsmoodstavce"/>
    <w:link w:val="Nadpis3"/>
    <w:uiPriority w:val="9"/>
    <w:rsid w:val="00E405AE"/>
    <w:rPr>
      <w:rFonts w:eastAsia="Times New Roman"/>
      <w:b/>
      <w:bCs/>
      <w:sz w:val="27"/>
      <w:szCs w:val="27"/>
    </w:rPr>
  </w:style>
  <w:style w:type="character" w:styleId="Hypertextovodkaz">
    <w:name w:val="Hyperlink"/>
    <w:basedOn w:val="Standardnpsmoodstavce"/>
    <w:uiPriority w:val="99"/>
    <w:semiHidden/>
    <w:unhideWhenUsed/>
    <w:rsid w:val="00E405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1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Links>
    <vt:vector size="6" baseType="variant">
      <vt:variant>
        <vt:i4>5767247</vt:i4>
      </vt:variant>
      <vt:variant>
        <vt:i4>0</vt:i4>
      </vt:variant>
      <vt:variant>
        <vt:i4>0</vt:i4>
      </vt:variant>
      <vt:variant>
        <vt:i4>5</vt:i4>
      </vt:variant>
      <vt:variant>
        <vt:lpwstr>http://www.zs-mp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áš Lepier</dc:creator>
  <cp:lastModifiedBy>Jiráňová</cp:lastModifiedBy>
  <cp:revision>2</cp:revision>
  <cp:lastPrinted>2018-02-06T09:18:00Z</cp:lastPrinted>
  <dcterms:created xsi:type="dcterms:W3CDTF">2018-02-06T09:23:00Z</dcterms:created>
  <dcterms:modified xsi:type="dcterms:W3CDTF">2018-02-06T09:23:00Z</dcterms:modified>
</cp:coreProperties>
</file>